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3585" w:rsidRDefault="002A617C">
      <w:pPr>
        <w:pStyle w:val="Title"/>
      </w:pPr>
      <w:r>
        <w:t>For_loops</w:t>
      </w:r>
    </w:p>
    <w:p w:rsidR="006F3585" w:rsidRDefault="002A617C">
      <w:pPr>
        <w:pStyle w:val="Author"/>
      </w:pPr>
      <w:r>
        <w:t>Martin Andrzejak</w:t>
      </w:r>
    </w:p>
    <w:p w:rsidR="006F3585" w:rsidRDefault="002A617C">
      <w:pPr>
        <w:pStyle w:val="Date"/>
      </w:pPr>
      <w:r>
        <w:t>November 1, 2021</w:t>
      </w:r>
    </w:p>
    <w:p w:rsidR="006F3585" w:rsidRDefault="002A617C">
      <w:pPr>
        <w:pStyle w:val="FirstParagraph"/>
      </w:pPr>
      <w:r>
        <w:t>How for loops work and alternatives</w:t>
      </w:r>
    </w:p>
    <w:p w:rsidR="006F3585" w:rsidRDefault="002A617C">
      <w:pPr>
        <w:pStyle w:val="BodyText"/>
      </w:pPr>
      <w:r>
        <w:t xml:space="preserve">In any programming language loops exist to make repetitive work easier. Each cycle of the loop is called an iteration and does exactly what the cycle before does but you can change a few things. In R, loops are usually coded like this: for(i in 1:x) Translated into </w:t>
      </w:r>
      <w:r w:rsidR="00B96AF9">
        <w:t>English</w:t>
      </w:r>
      <w:r>
        <w:t xml:space="preserve"> that basically means: for every i use 1-x. That means: i in the first iteration </w:t>
      </w:r>
      <w:r w:rsidR="00B96AF9">
        <w:t>becomes</w:t>
      </w:r>
      <w:r>
        <w:t xml:space="preserve"> 1, in the second 2 until the maximum number x is reached. Note that if you have only one line in the for loop (following example) you don't need to wrap the loop in these: {}, they are needed only if you have multiple lines in the loop. Let's follow with an example:</w:t>
      </w:r>
    </w:p>
    <w:p w:rsidR="006F3585" w:rsidRDefault="002A617C">
      <w:pPr>
        <w:pStyle w:val="SourceCode"/>
      </w:pPr>
      <w:r>
        <w:rPr>
          <w:rStyle w:val="NormalTok"/>
        </w:rPr>
        <w:t>## loop exampl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w:t>
      </w:r>
      <w:r>
        <w:rPr>
          <w:rStyle w:val="KeywordTok"/>
        </w:rPr>
        <w:t>print</w:t>
      </w:r>
      <w:r>
        <w:rPr>
          <w:rStyle w:val="NormalTok"/>
        </w:rPr>
        <w:t>(i)</w:t>
      </w:r>
    </w:p>
    <w:p w:rsidR="006F3585" w:rsidRDefault="002A617C">
      <w:pPr>
        <w:pStyle w:val="SourceCode"/>
      </w:pPr>
      <w:r>
        <w:rPr>
          <w:rStyle w:val="VerbatimChar"/>
        </w:rPr>
        <w:t>## [1] 1</w:t>
      </w:r>
      <w:r>
        <w:br/>
      </w:r>
      <w:r>
        <w:rPr>
          <w:rStyle w:val="VerbatimChar"/>
        </w:rPr>
        <w:t>## [1] 2</w:t>
      </w:r>
      <w:r>
        <w:br/>
      </w:r>
      <w:r>
        <w:rPr>
          <w:rStyle w:val="VerbatimChar"/>
        </w:rPr>
        <w:t>## [1] 3</w:t>
      </w:r>
      <w:r>
        <w:br/>
      </w:r>
      <w:r>
        <w:rPr>
          <w:rStyle w:val="VerbatimChar"/>
        </w:rPr>
        <w:t>## [1] 4</w:t>
      </w:r>
      <w:r>
        <w:br/>
      </w:r>
      <w:r>
        <w:rPr>
          <w:rStyle w:val="VerbatimChar"/>
        </w:rPr>
        <w:t>## [1] 5</w:t>
      </w:r>
      <w:r>
        <w:br/>
      </w:r>
      <w:r>
        <w:rPr>
          <w:rStyle w:val="VerbatimChar"/>
        </w:rPr>
        <w:t>## [1] 6</w:t>
      </w:r>
      <w:r>
        <w:br/>
      </w:r>
      <w:r>
        <w:rPr>
          <w:rStyle w:val="VerbatimChar"/>
        </w:rPr>
        <w:t>## [1] 7</w:t>
      </w:r>
      <w:r>
        <w:br/>
      </w:r>
      <w:r>
        <w:rPr>
          <w:rStyle w:val="VerbatimChar"/>
        </w:rPr>
        <w:t>## [1] 8</w:t>
      </w:r>
      <w:r>
        <w:br/>
      </w:r>
      <w:r>
        <w:rPr>
          <w:rStyle w:val="VerbatimChar"/>
        </w:rPr>
        <w:t>## [1] 9</w:t>
      </w:r>
      <w:r>
        <w:br/>
      </w:r>
      <w:r>
        <w:rPr>
          <w:rStyle w:val="VerbatimChar"/>
        </w:rPr>
        <w:t>## [1] 10</w:t>
      </w:r>
    </w:p>
    <w:p w:rsidR="006F3585" w:rsidRDefault="002A617C">
      <w:pPr>
        <w:pStyle w:val="FirstParagraph"/>
      </w:pPr>
      <w:r>
        <w:t>In this simple and always used example, i takes in each iteration the number from 1 - 10</w:t>
      </w:r>
      <w:del w:id="0" w:author="Andrzejak, Martin" w:date="2021-11-02T11:47:00Z">
        <w:r w:rsidDel="00B96AF9">
          <w:delText xml:space="preserve">, </w:delText>
        </w:r>
      </w:del>
      <w:ins w:id="1" w:author="Andrzejak, Martin" w:date="2021-11-02T11:47:00Z">
        <w:r w:rsidR="00B96AF9">
          <w:t>.</w:t>
        </w:r>
        <w:r w:rsidR="00B96AF9">
          <w:t xml:space="preserve"> </w:t>
        </w:r>
        <w:r w:rsidR="00B96AF9">
          <w:t>I</w:t>
        </w:r>
      </w:ins>
      <w:del w:id="2" w:author="Andrzejak, Martin" w:date="2021-11-02T11:47:00Z">
        <w:r w:rsidDel="00B96AF9">
          <w:delText>i</w:delText>
        </w:r>
      </w:del>
      <w:r>
        <w:t>mportant to know is</w:t>
      </w:r>
      <w:ins w:id="3" w:author="Andrzejak, Martin" w:date="2021-11-02T11:47:00Z">
        <w:r w:rsidR="00B96AF9">
          <w:t>,</w:t>
        </w:r>
      </w:ins>
      <w:del w:id="4" w:author="Andrzejak, Martin" w:date="2021-11-02T11:47:00Z">
        <w:r w:rsidDel="00B96AF9">
          <w:delText>:</w:delText>
        </w:r>
      </w:del>
      <w:r>
        <w:t xml:space="preserve"> each iteration of i is independent of the previous and will give you a different result. Let</w:t>
      </w:r>
      <w:ins w:id="5" w:author="Andrzejak, Martin" w:date="2021-11-02T11:47:00Z">
        <w:r w:rsidR="00B96AF9">
          <w:t>’</w:t>
        </w:r>
      </w:ins>
      <w:r>
        <w:t>s try another example which is a bit more complex:</w:t>
      </w:r>
    </w:p>
    <w:p w:rsidR="006F3585" w:rsidRDefault="002A617C">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w:t>
      </w:r>
      <w:r>
        <w:rPr>
          <w:rStyle w:val="KeywordTok"/>
        </w:rPr>
        <w:t>print</w:t>
      </w:r>
      <w:r>
        <w:rPr>
          <w:rStyle w:val="NormalTok"/>
        </w:rPr>
        <w:t>(</w:t>
      </w:r>
      <w:r>
        <w:rPr>
          <w:rStyle w:val="DecValTok"/>
        </w:rPr>
        <w:t>2</w:t>
      </w:r>
      <w:r>
        <w:rPr>
          <w:rStyle w:val="OperatorTok"/>
        </w:rPr>
        <w:t>*</w:t>
      </w:r>
      <w:r>
        <w:rPr>
          <w:rStyle w:val="NormalTok"/>
        </w:rPr>
        <w:t>i)</w:t>
      </w:r>
    </w:p>
    <w:p w:rsidR="006F3585" w:rsidRDefault="002A617C">
      <w:pPr>
        <w:pStyle w:val="SourceCode"/>
      </w:pPr>
      <w:r>
        <w:rPr>
          <w:rStyle w:val="VerbatimChar"/>
        </w:rPr>
        <w:t>## [1] 2</w:t>
      </w:r>
      <w:r>
        <w:br/>
      </w:r>
      <w:r>
        <w:rPr>
          <w:rStyle w:val="VerbatimChar"/>
        </w:rPr>
        <w:t>## [1] 4</w:t>
      </w:r>
      <w:r>
        <w:br/>
      </w:r>
      <w:r>
        <w:rPr>
          <w:rStyle w:val="VerbatimChar"/>
        </w:rPr>
        <w:t>## [1] 6</w:t>
      </w:r>
      <w:r>
        <w:br/>
      </w:r>
      <w:r>
        <w:rPr>
          <w:rStyle w:val="VerbatimChar"/>
        </w:rPr>
        <w:t>## [1] 8</w:t>
      </w:r>
      <w:r>
        <w:br/>
      </w:r>
      <w:r>
        <w:rPr>
          <w:rStyle w:val="VerbatimChar"/>
        </w:rPr>
        <w:t>## [1] 10</w:t>
      </w:r>
      <w:r>
        <w:br/>
      </w:r>
      <w:r>
        <w:rPr>
          <w:rStyle w:val="VerbatimChar"/>
        </w:rPr>
        <w:t>## [1] 12</w:t>
      </w:r>
      <w:r>
        <w:br/>
      </w:r>
      <w:r>
        <w:rPr>
          <w:rStyle w:val="VerbatimChar"/>
        </w:rPr>
        <w:t>## [1] 14</w:t>
      </w:r>
      <w:r>
        <w:br/>
      </w:r>
      <w:r>
        <w:rPr>
          <w:rStyle w:val="VerbatimChar"/>
        </w:rPr>
        <w:t>## [1] 16</w:t>
      </w:r>
      <w:r>
        <w:br/>
      </w:r>
      <w:r>
        <w:rPr>
          <w:rStyle w:val="VerbatimChar"/>
        </w:rPr>
        <w:t>## [1] 18</w:t>
      </w:r>
      <w:r>
        <w:br/>
      </w:r>
      <w:r>
        <w:rPr>
          <w:rStyle w:val="VerbatimChar"/>
        </w:rPr>
        <w:t>## [1] 20</w:t>
      </w:r>
    </w:p>
    <w:p w:rsidR="006F3585" w:rsidRDefault="002A617C">
      <w:pPr>
        <w:pStyle w:val="FirstParagraph"/>
      </w:pPr>
      <w:r>
        <w:lastRenderedPageBreak/>
        <w:t xml:space="preserve">So in this example we calculate 2 * 1:10, each iteration multiplies 2 by the value i </w:t>
      </w:r>
      <w:del w:id="6" w:author="Andrzejak, Martin" w:date="2021-11-02T11:48:00Z">
        <w:r w:rsidDel="00B96AF9">
          <w:delText xml:space="preserve">just took </w:delText>
        </w:r>
      </w:del>
      <w:r>
        <w:t xml:space="preserve">(first iteration 2 by 1, second 2 by 2... last iteration 2 by 10) But why should we use for loops or anything else </w:t>
      </w:r>
      <w:del w:id="7" w:author="Andrzejak, Martin" w:date="2021-11-02T11:48:00Z">
        <w:r w:rsidDel="00B96AF9">
          <w:delText xml:space="preserve">which </w:delText>
        </w:r>
      </w:del>
      <w:ins w:id="8" w:author="Andrzejak, Martin" w:date="2021-11-02T11:48:00Z">
        <w:r w:rsidR="00B96AF9">
          <w:t>that</w:t>
        </w:r>
        <w:r w:rsidR="00B96AF9">
          <w:t xml:space="preserve"> </w:t>
        </w:r>
      </w:ins>
      <w:r>
        <w:t>does iterations when we could also simply do:</w:t>
      </w:r>
    </w:p>
    <w:p w:rsidR="006F3585" w:rsidRDefault="002A617C">
      <w:pPr>
        <w:pStyle w:val="SourceCode"/>
      </w:pPr>
      <w:r>
        <w:rPr>
          <w:rStyle w:val="DecValTok"/>
        </w:rPr>
        <w:t>2</w:t>
      </w:r>
      <w:r>
        <w:rPr>
          <w:rStyle w:val="OperatorTok"/>
        </w:rPr>
        <w:t>*</w:t>
      </w:r>
      <w:r>
        <w:rPr>
          <w:rStyle w:val="DecValTok"/>
        </w:rPr>
        <w:t>1</w:t>
      </w:r>
      <w:r>
        <w:rPr>
          <w:rStyle w:val="OperatorTok"/>
        </w:rPr>
        <w:t>:</w:t>
      </w:r>
      <w:r>
        <w:rPr>
          <w:rStyle w:val="DecValTok"/>
        </w:rPr>
        <w:t>10</w:t>
      </w:r>
    </w:p>
    <w:p w:rsidR="006F3585" w:rsidRDefault="002A617C">
      <w:pPr>
        <w:pStyle w:val="SourceCode"/>
      </w:pPr>
      <w:r>
        <w:rPr>
          <w:rStyle w:val="VerbatimChar"/>
        </w:rPr>
        <w:t>##  [1]  2  4  6  8 10 12 14 16 18 20</w:t>
      </w:r>
    </w:p>
    <w:p w:rsidR="006F3585" w:rsidRDefault="002A617C">
      <w:pPr>
        <w:pStyle w:val="FirstParagraph"/>
      </w:pPr>
      <w:r>
        <w:t>In this case</w:t>
      </w:r>
      <w:ins w:id="9" w:author="Andrzejak, Martin" w:date="2021-11-02T11:48:00Z">
        <w:r w:rsidR="00B96AF9">
          <w:t>,</w:t>
        </w:r>
      </w:ins>
      <w:r>
        <w:t xml:space="preserve"> 2 also gets multiplied by 1:10. Well, </w:t>
      </w:r>
      <w:ins w:id="10" w:author="Andrzejak, Martin" w:date="2021-11-02T11:48:00Z">
        <w:r w:rsidR="00B96AF9">
          <w:t>s</w:t>
        </w:r>
      </w:ins>
      <w:del w:id="11" w:author="Andrzejak, Martin" w:date="2021-11-02T11:48:00Z">
        <w:r w:rsidDel="00B96AF9">
          <w:delText>S</w:delText>
        </w:r>
      </w:del>
      <w:r>
        <w:t>omething very useful in a for loop is that we can use an if statement (maybe the main reason why I use for loops most of the time)</w:t>
      </w:r>
      <w:ins w:id="12" w:author="Andrzejak, Martin" w:date="2021-11-02T11:48:00Z">
        <w:r w:rsidR="00B96AF9">
          <w:t>.</w:t>
        </w:r>
      </w:ins>
      <w:r>
        <w:t xml:space="preserve"> A</w:t>
      </w:r>
      <w:ins w:id="13" w:author="Andrzejak, Martin" w:date="2021-11-02T11:48:00Z">
        <w:r w:rsidR="00B96AF9">
          <w:t>n</w:t>
        </w:r>
      </w:ins>
      <w:r>
        <w:t xml:space="preserve"> if </w:t>
      </w:r>
      <w:r w:rsidR="00B96AF9">
        <w:t>statement</w:t>
      </w:r>
      <w:r>
        <w:t xml:space="preserve"> compares whatever you give to the computer to a condition. So something like this: If the result is &gt; 10 print("I am &gt; 10") else (if the condition is not met) print("I am &lt; 10").</w:t>
      </w:r>
    </w:p>
    <w:p w:rsidR="006F3585" w:rsidRDefault="002A617C">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w:t>
      </w:r>
      <w:r>
        <w:br/>
      </w:r>
      <w:r>
        <w:rPr>
          <w:rStyle w:val="NormalTok"/>
        </w:rPr>
        <w:t xml:space="preserve">  </w:t>
      </w:r>
      <w:r>
        <w:rPr>
          <w:rStyle w:val="ControlFlowTok"/>
        </w:rPr>
        <w:t>if</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i) </w:t>
      </w:r>
      <w:r>
        <w:rPr>
          <w:rStyle w:val="OperatorTok"/>
        </w:rPr>
        <w:t>&gt;</w:t>
      </w:r>
      <w:r>
        <w:rPr>
          <w:rStyle w:val="StringTok"/>
        </w:rPr>
        <w:t xml:space="preserve"> </w:t>
      </w:r>
      <w:r>
        <w:rPr>
          <w:rStyle w:val="DecValTok"/>
        </w:rPr>
        <w:t>10</w:t>
      </w:r>
      <w:r>
        <w:rPr>
          <w:rStyle w:val="NormalTok"/>
        </w:rPr>
        <w:t>)</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DecValTok"/>
        </w:rPr>
        <w:t>2</w:t>
      </w:r>
      <w:r>
        <w:rPr>
          <w:rStyle w:val="NormalTok"/>
        </w:rPr>
        <w:t xml:space="preserve">, </w:t>
      </w:r>
      <w:r>
        <w:rPr>
          <w:rStyle w:val="StringTok"/>
        </w:rPr>
        <w:t>"*"</w:t>
      </w:r>
      <w:r>
        <w:rPr>
          <w:rStyle w:val="NormalTok"/>
        </w:rPr>
        <w:t xml:space="preserve">, i, </w:t>
      </w:r>
      <w:r>
        <w:rPr>
          <w:rStyle w:val="StringTok"/>
        </w:rPr>
        <w:t>"="</w:t>
      </w:r>
      <w:r>
        <w:rPr>
          <w:rStyle w:val="NormalTok"/>
        </w:rPr>
        <w:t xml:space="preserve">, </w:t>
      </w:r>
      <w:r>
        <w:rPr>
          <w:rStyle w:val="DecValTok"/>
        </w:rPr>
        <w:t>2</w:t>
      </w:r>
      <w:r>
        <w:rPr>
          <w:rStyle w:val="OperatorTok"/>
        </w:rPr>
        <w:t>*</w:t>
      </w:r>
      <w:r>
        <w:rPr>
          <w:rStyle w:val="NormalTok"/>
        </w:rPr>
        <w:t xml:space="preserve">i, </w:t>
      </w:r>
      <w:r>
        <w:rPr>
          <w:rStyle w:val="StringTok"/>
        </w:rPr>
        <w:t>" I am &gt; 10"</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ControlFlowTok"/>
        </w:rPr>
        <w:t>else</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DecValTok"/>
        </w:rPr>
        <w:t>2</w:t>
      </w:r>
      <w:r>
        <w:rPr>
          <w:rStyle w:val="NormalTok"/>
        </w:rPr>
        <w:t xml:space="preserve">, </w:t>
      </w:r>
      <w:r>
        <w:rPr>
          <w:rStyle w:val="StringTok"/>
        </w:rPr>
        <w:t>"*"</w:t>
      </w:r>
      <w:r>
        <w:rPr>
          <w:rStyle w:val="NormalTok"/>
        </w:rPr>
        <w:t xml:space="preserve">, i, </w:t>
      </w:r>
      <w:r>
        <w:rPr>
          <w:rStyle w:val="StringTok"/>
        </w:rPr>
        <w:t>"="</w:t>
      </w:r>
      <w:r>
        <w:rPr>
          <w:rStyle w:val="NormalTok"/>
        </w:rPr>
        <w:t xml:space="preserve">, </w:t>
      </w:r>
      <w:r>
        <w:rPr>
          <w:rStyle w:val="DecValTok"/>
        </w:rPr>
        <w:t>2</w:t>
      </w:r>
      <w:r>
        <w:rPr>
          <w:rStyle w:val="OperatorTok"/>
        </w:rPr>
        <w:t>*</w:t>
      </w:r>
      <w:r>
        <w:rPr>
          <w:rStyle w:val="NormalTok"/>
        </w:rPr>
        <w:t xml:space="preserve">i, </w:t>
      </w:r>
      <w:r>
        <w:rPr>
          <w:rStyle w:val="StringTok"/>
        </w:rPr>
        <w:t>" I am &lt; 10"</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p>
    <w:p w:rsidR="006F3585" w:rsidRDefault="002A617C">
      <w:pPr>
        <w:pStyle w:val="SourceCode"/>
      </w:pPr>
      <w:r>
        <w:rPr>
          <w:rStyle w:val="VerbatimChar"/>
        </w:rPr>
        <w:t>## [1] "2*1=2 I am &lt; 10"</w:t>
      </w:r>
      <w:r>
        <w:br/>
      </w:r>
      <w:r>
        <w:rPr>
          <w:rStyle w:val="VerbatimChar"/>
        </w:rPr>
        <w:t>## [1] "2*2=4 I am &lt; 10"</w:t>
      </w:r>
      <w:r>
        <w:br/>
      </w:r>
      <w:r>
        <w:rPr>
          <w:rStyle w:val="VerbatimChar"/>
        </w:rPr>
        <w:t>## [1] "2*3=6 I am &lt; 10"</w:t>
      </w:r>
      <w:r>
        <w:br/>
      </w:r>
      <w:r>
        <w:rPr>
          <w:rStyle w:val="VerbatimChar"/>
        </w:rPr>
        <w:t>## [1] "2*4=8 I am &lt; 10"</w:t>
      </w:r>
      <w:r>
        <w:br/>
      </w:r>
      <w:r>
        <w:rPr>
          <w:rStyle w:val="VerbatimChar"/>
        </w:rPr>
        <w:t>## [1] "2*5=10 I am &lt; 10"</w:t>
      </w:r>
      <w:r>
        <w:br/>
      </w:r>
      <w:r>
        <w:rPr>
          <w:rStyle w:val="VerbatimChar"/>
        </w:rPr>
        <w:t>## [1] "2*6=12 I am &gt; 10"</w:t>
      </w:r>
      <w:r>
        <w:br/>
      </w:r>
      <w:r>
        <w:rPr>
          <w:rStyle w:val="VerbatimChar"/>
        </w:rPr>
        <w:t>## [1] "2*7=14 I am &gt; 10"</w:t>
      </w:r>
      <w:r>
        <w:br/>
      </w:r>
      <w:r>
        <w:rPr>
          <w:rStyle w:val="VerbatimChar"/>
        </w:rPr>
        <w:t>## [1] "2*8=16 I am &gt; 10"</w:t>
      </w:r>
      <w:r>
        <w:br/>
      </w:r>
      <w:r>
        <w:rPr>
          <w:rStyle w:val="VerbatimChar"/>
        </w:rPr>
        <w:t>## [1] "2*9=18 I am &gt; 10"</w:t>
      </w:r>
      <w:r>
        <w:br/>
      </w:r>
      <w:r>
        <w:rPr>
          <w:rStyle w:val="VerbatimChar"/>
        </w:rPr>
        <w:t>## [1] "2*10=20 I am &gt; 10"</w:t>
      </w:r>
    </w:p>
    <w:p w:rsidR="006F3585" w:rsidRDefault="002A617C">
      <w:pPr>
        <w:pStyle w:val="FirstParagraph"/>
      </w:pPr>
      <w:r>
        <w:t>Still these are all easy examples, just to show you how for loops work. I will try to explain some alternatives; for example, there is another easier way for an if statement not including a for loop: ifelse()</w:t>
      </w:r>
    </w:p>
    <w:p w:rsidR="006F3585" w:rsidRDefault="002A617C">
      <w:pPr>
        <w:pStyle w:val="SourceCode"/>
      </w:pPr>
      <w:r>
        <w:rPr>
          <w:rStyle w:val="KeywordTok"/>
        </w:rPr>
        <w:t>ifelse</w:t>
      </w:r>
      <w:r>
        <w:rPr>
          <w:rStyle w:val="NormalTok"/>
        </w:rPr>
        <w:t>(</w:t>
      </w:r>
      <w:r>
        <w:rPr>
          <w:rStyle w:val="DecValTok"/>
        </w:rPr>
        <w:t>2</w:t>
      </w:r>
      <w:r>
        <w:rPr>
          <w:rStyle w:val="OperatorTok"/>
        </w:rPr>
        <w:t>*</w:t>
      </w:r>
      <w:r>
        <w:rPr>
          <w:rStyle w:val="DecValTok"/>
        </w:rPr>
        <w:t>1</w:t>
      </w:r>
      <w:r>
        <w:rPr>
          <w:rStyle w:val="OperatorTok"/>
        </w:rPr>
        <w:t>:</w:t>
      </w:r>
      <w:r>
        <w:rPr>
          <w:rStyle w:val="DecValTok"/>
        </w:rPr>
        <w:t>10</w:t>
      </w:r>
      <w:r>
        <w:rPr>
          <w:rStyle w:val="NormalTok"/>
        </w:rPr>
        <w:t xml:space="preserve"> </w:t>
      </w:r>
      <w:r>
        <w:rPr>
          <w:rStyle w:val="OperatorTok"/>
        </w:rPr>
        <w:t>&gt;</w:t>
      </w:r>
      <w:r>
        <w:rPr>
          <w:rStyle w:val="StringTok"/>
        </w:rPr>
        <w:t xml:space="preserve"> </w:t>
      </w:r>
      <w:r>
        <w:rPr>
          <w:rStyle w:val="DecValTok"/>
        </w:rPr>
        <w:t>10</w:t>
      </w:r>
      <w:r>
        <w:rPr>
          <w:rStyle w:val="NormalTok"/>
        </w:rPr>
        <w:t xml:space="preserve">, </w:t>
      </w:r>
      <w:r>
        <w:rPr>
          <w:rStyle w:val="StringTok"/>
        </w:rPr>
        <w:t>"I am &gt; 10"</w:t>
      </w:r>
      <w:r>
        <w:rPr>
          <w:rStyle w:val="NormalTok"/>
        </w:rPr>
        <w:t xml:space="preserve">, </w:t>
      </w:r>
      <w:r>
        <w:rPr>
          <w:rStyle w:val="StringTok"/>
        </w:rPr>
        <w:t>"I am &lt; 10"</w:t>
      </w:r>
      <w:r>
        <w:rPr>
          <w:rStyle w:val="NormalTok"/>
        </w:rPr>
        <w:t>)</w:t>
      </w:r>
    </w:p>
    <w:p w:rsidR="006F3585" w:rsidRDefault="002A617C">
      <w:pPr>
        <w:pStyle w:val="SourceCode"/>
      </w:pPr>
      <w:r>
        <w:rPr>
          <w:rStyle w:val="VerbatimChar"/>
        </w:rPr>
        <w:t>##  [1] "I am &lt; 10" "I am &lt; 10" "I am &lt; 10" "I am &lt; 10" "I am &lt; 10" "I am &gt; 10"</w:t>
      </w:r>
      <w:r>
        <w:br/>
      </w:r>
      <w:r>
        <w:rPr>
          <w:rStyle w:val="VerbatimChar"/>
        </w:rPr>
        <w:t>##  [7] "I am &gt; 10" "I am &gt; 10" "I am &gt; 10" "I am &gt; 10"</w:t>
      </w:r>
    </w:p>
    <w:p w:rsidR="006F3585" w:rsidRDefault="002A617C">
      <w:pPr>
        <w:pStyle w:val="FirstParagraph"/>
      </w:pPr>
      <w:r>
        <w:t>This example is supposed to show you that there are other options in R and if you know one it is almost always better to avoid for loops, if it can be done in a reasonable amount of time and effort.</w:t>
      </w:r>
    </w:p>
    <w:p w:rsidR="00B96AF9" w:rsidRDefault="002A617C">
      <w:pPr>
        <w:pStyle w:val="BodyText"/>
      </w:pPr>
      <w:r>
        <w:t xml:space="preserve">Now for loops usually get in handy when you have to do the same thing over and over again in a data frame or a matrix (See the Document: data classes R, for information on those). Now usually we don't want to print our results from a for loop but we want to store them, which is often a source for errors. Typical errors are: </w:t>
      </w:r>
    </w:p>
    <w:p w:rsidR="00B96AF9" w:rsidRDefault="002A617C" w:rsidP="00B96AF9">
      <w:pPr>
        <w:pStyle w:val="BodyText"/>
        <w:numPr>
          <w:ilvl w:val="0"/>
          <w:numId w:val="4"/>
        </w:numPr>
      </w:pPr>
      <w:r>
        <w:lastRenderedPageBreak/>
        <w:t xml:space="preserve">One doesn't define the "place" to store the new result of each iteration and overwrites the result from the previous iteration which would look like this: </w:t>
      </w:r>
    </w:p>
    <w:p w:rsidR="00B96AF9" w:rsidRDefault="002A617C" w:rsidP="00B96AF9">
      <w:pPr>
        <w:pStyle w:val="BodyText"/>
        <w:ind w:left="1080" w:firstLine="360"/>
      </w:pPr>
      <w:r>
        <w:t xml:space="preserve">for(i in 1:10) </w:t>
      </w:r>
    </w:p>
    <w:p w:rsidR="006F3585" w:rsidRDefault="002A617C" w:rsidP="00B96AF9">
      <w:pPr>
        <w:pStyle w:val="BodyText"/>
        <w:ind w:left="1800" w:firstLine="360"/>
      </w:pPr>
      <w:r>
        <w:t>result &lt;- 2*i</w:t>
      </w:r>
    </w:p>
    <w:p w:rsidR="006F3585" w:rsidRDefault="00B96AF9" w:rsidP="00B96AF9">
      <w:pPr>
        <w:pStyle w:val="BodyText"/>
        <w:ind w:left="1080"/>
      </w:pPr>
      <w:r>
        <w:t>I</w:t>
      </w:r>
      <w:r w:rsidR="002A617C">
        <w:t>n this case result takes the value of each iteration and overwrites the one from</w:t>
      </w:r>
      <w:del w:id="14" w:author="Andrzejak, Martin" w:date="2021-11-02T11:50:00Z">
        <w:r w:rsidR="002A617C" w:rsidDel="00B96AF9">
          <w:delText>e</w:delText>
        </w:r>
      </w:del>
      <w:r w:rsidR="002A617C">
        <w:t xml:space="preserve"> the previous. The final result will just be one number (in this case 20) instead of a vector of numbers.</w:t>
      </w:r>
    </w:p>
    <w:p w:rsidR="00B96AF9" w:rsidRDefault="002A617C">
      <w:pPr>
        <w:numPr>
          <w:ilvl w:val="0"/>
          <w:numId w:val="3"/>
        </w:numPr>
      </w:pPr>
      <w:r>
        <w:t>You didn't create an empty vector/dataframe/list/matrix/array. While it is possible to create objects in a for loop:</w:t>
      </w:r>
    </w:p>
    <w:p w:rsidR="00B96AF9" w:rsidRDefault="002A617C" w:rsidP="00B96AF9">
      <w:pPr>
        <w:ind w:left="480"/>
      </w:pPr>
      <w:r>
        <w:t xml:space="preserve"> </w:t>
      </w:r>
      <w:r w:rsidR="00B96AF9">
        <w:tab/>
      </w:r>
      <w:r w:rsidR="00B96AF9">
        <w:tab/>
      </w:r>
      <w:r>
        <w:t xml:space="preserve">for(i in 1:10) </w:t>
      </w:r>
    </w:p>
    <w:p w:rsidR="00B96AF9" w:rsidRDefault="002A617C" w:rsidP="00B96AF9">
      <w:pPr>
        <w:ind w:left="1920" w:firstLine="240"/>
        <w:rPr>
          <w:i/>
        </w:rPr>
      </w:pPr>
      <w:r>
        <w:t>result &lt;- 2</w:t>
      </w:r>
      <w:r w:rsidR="00B96AF9">
        <w:t>*</w:t>
      </w:r>
      <w:r>
        <w:rPr>
          <w:i/>
        </w:rPr>
        <w:t xml:space="preserve">i </w:t>
      </w:r>
    </w:p>
    <w:p w:rsidR="00B96AF9" w:rsidRDefault="002A617C" w:rsidP="00B96AF9">
      <w:pPr>
        <w:ind w:left="720" w:firstLine="240"/>
      </w:pPr>
      <w:r w:rsidRPr="00B96AF9">
        <w:t>It is not possib</w:t>
      </w:r>
      <w:r w:rsidR="00B96AF9">
        <w:t>le to create and fill something:</w:t>
      </w:r>
      <w:r w:rsidRPr="00B96AF9">
        <w:t xml:space="preserve"> </w:t>
      </w:r>
    </w:p>
    <w:p w:rsidR="00B96AF9" w:rsidRDefault="002A617C" w:rsidP="00B96AF9">
      <w:pPr>
        <w:ind w:left="720" w:firstLine="720"/>
      </w:pPr>
      <w:r w:rsidRPr="00B96AF9">
        <w:t xml:space="preserve">for(i in 1:10) </w:t>
      </w:r>
    </w:p>
    <w:p w:rsidR="00B96AF9" w:rsidRDefault="002A617C" w:rsidP="00B96AF9">
      <w:pPr>
        <w:ind w:left="960" w:firstLine="720"/>
      </w:pPr>
      <w:r w:rsidRPr="00B96AF9">
        <w:t xml:space="preserve">result[i] &lt;- </w:t>
      </w:r>
      <w:r>
        <w:rPr>
          <w:i/>
        </w:rPr>
        <w:t>2</w:t>
      </w:r>
      <w:r>
        <w:t xml:space="preserve">1 </w:t>
      </w:r>
    </w:p>
    <w:p w:rsidR="00B96AF9" w:rsidRDefault="002A617C" w:rsidP="00B96AF9">
      <w:pPr>
        <w:ind w:firstLine="720"/>
      </w:pPr>
      <w:r>
        <w:t xml:space="preserve">What you need to do is to create the vector or anything beforehand like this: </w:t>
      </w:r>
    </w:p>
    <w:p w:rsidR="00B96AF9" w:rsidRDefault="002A617C" w:rsidP="00B96AF9">
      <w:pPr>
        <w:ind w:left="720" w:firstLine="720"/>
      </w:pPr>
      <w:r>
        <w:t>result &lt;- c()</w:t>
      </w:r>
    </w:p>
    <w:p w:rsidR="00B96AF9" w:rsidRDefault="002A617C" w:rsidP="00B96AF9">
      <w:pPr>
        <w:ind w:left="960" w:firstLine="480"/>
      </w:pPr>
      <w:r>
        <w:t xml:space="preserve"> for(i in 1:10) </w:t>
      </w:r>
    </w:p>
    <w:p w:rsidR="006F3585" w:rsidRDefault="00B96AF9" w:rsidP="00B96AF9">
      <w:pPr>
        <w:ind w:left="1680" w:firstLine="480"/>
      </w:pPr>
      <w:r>
        <w:t>result[i] &lt;- 2*i</w:t>
      </w:r>
    </w:p>
    <w:p w:rsidR="006F3585" w:rsidRDefault="002A617C">
      <w:pPr>
        <w:numPr>
          <w:ilvl w:val="0"/>
          <w:numId w:val="3"/>
        </w:numPr>
      </w:pPr>
      <w:r>
        <w:t xml:space="preserve">Probably </w:t>
      </w:r>
      <w:r w:rsidR="00B96AF9">
        <w:t xml:space="preserve">the </w:t>
      </w:r>
      <w:r>
        <w:t>biggest mistake is that you get the indexing of your storage wrong. For example if you want to fill a dataframe every i row you need to write it like this: dataframe[i,] as data frames</w:t>
      </w:r>
      <w:r w:rsidR="00B96AF9">
        <w:t xml:space="preserve"> are</w:t>
      </w:r>
      <w:r>
        <w:t xml:space="preserve"> indext like this: dataframe[rownumber, columnnumber/name]</w:t>
      </w:r>
    </w:p>
    <w:p w:rsidR="006F3585" w:rsidRDefault="002A617C">
      <w:pPr>
        <w:numPr>
          <w:ilvl w:val="0"/>
          <w:numId w:val="3"/>
        </w:numPr>
      </w:pPr>
      <w:r>
        <w:t>I have also seen people trying to store multiple things into one spot: result[i] &lt;- output[1:5] In this case you try to store 5 values into one cell. You can picture it like this: You have a box where you can put exactly one coin in, but you try to put 5 in. It won</w:t>
      </w:r>
      <w:ins w:id="15" w:author="Andrzejak, Martin" w:date="2021-11-02T11:51:00Z">
        <w:r w:rsidR="00B96AF9">
          <w:t>’</w:t>
        </w:r>
      </w:ins>
      <w:r>
        <w:t>t work and you will lose all coins.</w:t>
      </w:r>
    </w:p>
    <w:p w:rsidR="006F3585" w:rsidRDefault="002A617C">
      <w:pPr>
        <w:pStyle w:val="FirstParagraph"/>
      </w:pPr>
      <w:r>
        <w:t>Of course</w:t>
      </w:r>
      <w:ins w:id="16" w:author="Andrzejak, Martin" w:date="2021-11-02T11:53:00Z">
        <w:r w:rsidR="007709B2">
          <w:t>,</w:t>
        </w:r>
      </w:ins>
      <w:r>
        <w:t xml:space="preserve"> all those options and possibilities as well as the coding style is very much influenced on how I learned R, and the</w:t>
      </w:r>
      <w:del w:id="17" w:author="Andrzejak, Martin" w:date="2021-11-02T11:51:00Z">
        <w:r w:rsidDel="007709B2">
          <w:delText>i</w:delText>
        </w:r>
      </w:del>
      <w:r>
        <w:t>r</w:t>
      </w:r>
      <w:ins w:id="18" w:author="Andrzejak, Martin" w:date="2021-11-02T11:52:00Z">
        <w:r w:rsidR="007709B2">
          <w:t>e</w:t>
        </w:r>
      </w:ins>
      <w:r>
        <w:t xml:space="preserve"> </w:t>
      </w:r>
      <w:del w:id="19" w:author="Andrzejak, Martin" w:date="2021-11-02T11:52:00Z">
        <w:r w:rsidDel="007709B2">
          <w:delText xml:space="preserve">is </w:delText>
        </w:r>
      </w:del>
      <w:ins w:id="20" w:author="Andrzejak, Martin" w:date="2021-11-02T11:52:00Z">
        <w:r w:rsidR="007709B2">
          <w:t>are</w:t>
        </w:r>
        <w:r w:rsidR="007709B2">
          <w:t xml:space="preserve"> </w:t>
        </w:r>
      </w:ins>
      <w:ins w:id="21" w:author="Andrzejak, Martin" w:date="2021-11-02T11:54:00Z">
        <w:r w:rsidR="007709B2">
          <w:t xml:space="preserve">a </w:t>
        </w:r>
      </w:ins>
      <w:bookmarkStart w:id="22" w:name="_GoBack"/>
      <w:bookmarkEnd w:id="22"/>
      <w:r>
        <w:t>ton</w:t>
      </w:r>
      <w:del w:id="23" w:author="Andrzejak, Martin" w:date="2021-11-02T11:52:00Z">
        <w:r w:rsidDel="007709B2">
          <w:delText>es</w:delText>
        </w:r>
      </w:del>
      <w:r>
        <w:t xml:space="preserve"> of better, faster and easier ways.</w:t>
      </w:r>
      <w:ins w:id="24" w:author="Andrzejak, Martin" w:date="2021-11-02T11:53:00Z">
        <w:r w:rsidR="007709B2">
          <w:t xml:space="preserve"> There is no one </w:t>
        </w:r>
      </w:ins>
      <w:ins w:id="25" w:author="Andrzejak, Martin" w:date="2021-11-02T11:54:00Z">
        <w:r w:rsidR="007709B2">
          <w:t>right/wrong way, as long as it works.</w:t>
        </w:r>
      </w:ins>
    </w:p>
    <w:p w:rsidR="006F3585" w:rsidRDefault="002A617C">
      <w:pPr>
        <w:pStyle w:val="BodyText"/>
      </w:pPr>
      <w:r>
        <w:t>Another alternative to a for loop is a repeat loop</w:t>
      </w:r>
      <w:ins w:id="26" w:author="Andrzejak, Martin" w:date="2021-11-02T11:52:00Z">
        <w:r w:rsidR="007709B2">
          <w:t>.</w:t>
        </w:r>
      </w:ins>
      <w:r>
        <w:t xml:space="preserve"> </w:t>
      </w:r>
      <w:ins w:id="27" w:author="Andrzejak, Martin" w:date="2021-11-02T11:52:00Z">
        <w:r w:rsidR="007709B2">
          <w:t>I</w:t>
        </w:r>
      </w:ins>
      <w:del w:id="28" w:author="Andrzejak, Martin" w:date="2021-11-02T11:52:00Z">
        <w:r w:rsidDel="007709B2">
          <w:delText>i</w:delText>
        </w:r>
      </w:del>
      <w:r>
        <w:t>n this case</w:t>
      </w:r>
      <w:ins w:id="29" w:author="Andrzejak, Martin" w:date="2021-11-02T11:52:00Z">
        <w:r w:rsidR="007709B2">
          <w:t>,</w:t>
        </w:r>
      </w:ins>
      <w:r>
        <w:t xml:space="preserve"> it works very much like a for loop jus</w:t>
      </w:r>
      <w:ins w:id="30" w:author="Andrzejak, Martin" w:date="2021-11-02T11:52:00Z">
        <w:r w:rsidR="007709B2">
          <w:t>t</w:t>
        </w:r>
      </w:ins>
      <w:r>
        <w:t xml:space="preserve"> that you define on what iteration the loop should break.</w:t>
      </w:r>
    </w:p>
    <w:p w:rsidR="006F3585" w:rsidRDefault="002A617C">
      <w:pPr>
        <w:pStyle w:val="SourceCode"/>
      </w:pPr>
      <w:r>
        <w:rPr>
          <w:rStyle w:val="NormalTok"/>
        </w:rPr>
        <w:t>i &lt;-</w:t>
      </w:r>
      <w:r>
        <w:rPr>
          <w:rStyle w:val="StringTok"/>
        </w:rPr>
        <w:t xml:space="preserve"> </w:t>
      </w:r>
      <w:r>
        <w:rPr>
          <w:rStyle w:val="DecValTok"/>
        </w:rPr>
        <w:t>1</w:t>
      </w:r>
      <w:r>
        <w:br/>
      </w:r>
      <w:r>
        <w:rPr>
          <w:rStyle w:val="ControlFlowTok"/>
        </w:rPr>
        <w:t>repeat</w:t>
      </w:r>
      <w:r>
        <w:br/>
      </w:r>
      <w:r>
        <w:rPr>
          <w:rStyle w:val="NormalTok"/>
        </w:rPr>
        <w:lastRenderedPageBreak/>
        <w:t>{</w:t>
      </w:r>
      <w:r>
        <w:br/>
      </w:r>
      <w:r>
        <w:rPr>
          <w:rStyle w:val="NormalTok"/>
        </w:rPr>
        <w:t xml:space="preserve">  </w:t>
      </w:r>
      <w:r>
        <w:rPr>
          <w:rStyle w:val="KeywordTok"/>
        </w:rPr>
        <w:t>print</w:t>
      </w:r>
      <w:r>
        <w:rPr>
          <w:rStyle w:val="NormalTok"/>
        </w:rPr>
        <w:t>(</w:t>
      </w:r>
      <w:r>
        <w:rPr>
          <w:rStyle w:val="DecValTok"/>
        </w:rPr>
        <w:t>2</w:t>
      </w:r>
      <w:r>
        <w:rPr>
          <w:rStyle w:val="OperatorTok"/>
        </w:rPr>
        <w:t>*</w:t>
      </w:r>
      <w:r>
        <w:rPr>
          <w:rStyle w:val="NormalTok"/>
        </w:rPr>
        <w:t>i)</w:t>
      </w:r>
      <w:r>
        <w:br/>
      </w:r>
      <w:r>
        <w:rPr>
          <w:rStyle w:val="NormalTok"/>
        </w:rPr>
        <w:t xml:space="preserve">  </w:t>
      </w:r>
      <w:r>
        <w:br/>
      </w:r>
      <w:r>
        <w:rPr>
          <w:rStyle w:val="NormalTok"/>
        </w:rPr>
        <w:t xml:space="preserve">   i &lt;-</w:t>
      </w:r>
      <w:r>
        <w:rPr>
          <w:rStyle w:val="StringTok"/>
        </w:rPr>
        <w:t xml:space="preserve"> </w:t>
      </w:r>
      <w:r>
        <w:rPr>
          <w:rStyle w:val="DecValTok"/>
        </w:rPr>
        <w:t>1</w:t>
      </w:r>
      <w:r>
        <w:rPr>
          <w:rStyle w:val="OperatorTok"/>
        </w:rPr>
        <w:t>+</w:t>
      </w:r>
      <w:r>
        <w:rPr>
          <w:rStyle w:val="NormalTok"/>
        </w:rPr>
        <w:t>i</w:t>
      </w:r>
      <w:r>
        <w:br/>
      </w:r>
      <w:r>
        <w:rPr>
          <w:rStyle w:val="NormalTok"/>
        </w:rPr>
        <w:t xml:space="preserve">  </w:t>
      </w:r>
      <w:r>
        <w:br/>
      </w:r>
      <w:r>
        <w:rPr>
          <w:rStyle w:val="NormalTok"/>
        </w:rPr>
        <w:t xml:space="preserve">   </w:t>
      </w:r>
      <w:r>
        <w:rPr>
          <w:rStyle w:val="ControlFlowTok"/>
        </w:rPr>
        <w:t>if</w:t>
      </w:r>
      <w:r>
        <w:rPr>
          <w:rStyle w:val="NormalTok"/>
        </w:rPr>
        <w:t xml:space="preserve">(i </w:t>
      </w:r>
      <w:r>
        <w:rPr>
          <w:rStyle w:val="OperatorTok"/>
        </w:rPr>
        <w:t>&gt;</w:t>
      </w:r>
      <w:r>
        <w:rPr>
          <w:rStyle w:val="StringTok"/>
        </w:rPr>
        <w:t xml:space="preserve"> </w:t>
      </w:r>
      <w:r>
        <w:rPr>
          <w:rStyle w:val="DecValTok"/>
        </w:rPr>
        <w:t>10</w:t>
      </w:r>
      <w:r>
        <w:rPr>
          <w:rStyle w:val="NormalTok"/>
        </w:rPr>
        <w:t>)</w:t>
      </w:r>
      <w:r>
        <w:br/>
      </w:r>
      <w:r>
        <w:rPr>
          <w:rStyle w:val="NormalTok"/>
        </w:rPr>
        <w:t xml:space="preserve">  </w:t>
      </w:r>
      <w:r>
        <w:rPr>
          <w:rStyle w:val="ControlFlowTok"/>
        </w:rPr>
        <w:t>break</w:t>
      </w:r>
      <w:r>
        <w:br/>
      </w:r>
      <w:r>
        <w:rPr>
          <w:rStyle w:val="NormalTok"/>
        </w:rPr>
        <w:t>}</w:t>
      </w:r>
    </w:p>
    <w:p w:rsidR="006F3585" w:rsidRDefault="002A617C">
      <w:pPr>
        <w:pStyle w:val="SourceCode"/>
      </w:pPr>
      <w:r>
        <w:rPr>
          <w:rStyle w:val="VerbatimChar"/>
        </w:rPr>
        <w:t>## [1] 2</w:t>
      </w:r>
      <w:r>
        <w:br/>
      </w:r>
      <w:r>
        <w:rPr>
          <w:rStyle w:val="VerbatimChar"/>
        </w:rPr>
        <w:t>## [1] 4</w:t>
      </w:r>
      <w:r>
        <w:br/>
      </w:r>
      <w:r>
        <w:rPr>
          <w:rStyle w:val="VerbatimChar"/>
        </w:rPr>
        <w:t>## [1] 6</w:t>
      </w:r>
      <w:r>
        <w:br/>
      </w:r>
      <w:r>
        <w:rPr>
          <w:rStyle w:val="VerbatimChar"/>
        </w:rPr>
        <w:t>## [1] 8</w:t>
      </w:r>
      <w:r>
        <w:br/>
      </w:r>
      <w:r>
        <w:rPr>
          <w:rStyle w:val="VerbatimChar"/>
        </w:rPr>
        <w:t>## [1] 10</w:t>
      </w:r>
      <w:r>
        <w:br/>
      </w:r>
      <w:r>
        <w:rPr>
          <w:rStyle w:val="VerbatimChar"/>
        </w:rPr>
        <w:t>## [1] 12</w:t>
      </w:r>
      <w:r>
        <w:br/>
      </w:r>
      <w:r>
        <w:rPr>
          <w:rStyle w:val="VerbatimChar"/>
        </w:rPr>
        <w:t>## [1] 14</w:t>
      </w:r>
      <w:r>
        <w:br/>
      </w:r>
      <w:r>
        <w:rPr>
          <w:rStyle w:val="VerbatimChar"/>
        </w:rPr>
        <w:t>## [1] 16</w:t>
      </w:r>
      <w:r>
        <w:br/>
      </w:r>
      <w:r>
        <w:rPr>
          <w:rStyle w:val="VerbatimChar"/>
        </w:rPr>
        <w:t>## [1] 18</w:t>
      </w:r>
      <w:r>
        <w:br/>
      </w:r>
      <w:r>
        <w:rPr>
          <w:rStyle w:val="VerbatimChar"/>
        </w:rPr>
        <w:t>## [1] 20</w:t>
      </w:r>
    </w:p>
    <w:p w:rsidR="006F3585" w:rsidRDefault="002A617C">
      <w:pPr>
        <w:pStyle w:val="SourceCode"/>
      </w:pPr>
      <w:r>
        <w:rPr>
          <w:rStyle w:val="KeywordTok"/>
        </w:rPr>
        <w:t>vapply</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FUN.VALUE =</w:t>
      </w:r>
      <w:r>
        <w:rPr>
          <w:rStyle w:val="NormalTok"/>
        </w:rPr>
        <w:t xml:space="preserve"> </w:t>
      </w:r>
      <w:r>
        <w:rPr>
          <w:rStyle w:val="DecValTok"/>
        </w:rPr>
        <w:t>1</w:t>
      </w:r>
      <w:r>
        <w:rPr>
          <w:rStyle w:val="NormalTok"/>
        </w:rPr>
        <w:t xml:space="preserve">,  </w:t>
      </w:r>
      <w:r>
        <w:rPr>
          <w:rStyle w:val="ControlFlowTok"/>
        </w:rPr>
        <w:t>function</w:t>
      </w:r>
      <w:r>
        <w:rPr>
          <w:rStyle w:val="NormalTok"/>
        </w:rPr>
        <w:t xml:space="preserve">(x){x </w:t>
      </w:r>
      <w:r>
        <w:rPr>
          <w:rStyle w:val="OperatorTok"/>
        </w:rPr>
        <w:t>*</w:t>
      </w:r>
      <w:r>
        <w:rPr>
          <w:rStyle w:val="StringTok"/>
        </w:rPr>
        <w:t xml:space="preserve"> </w:t>
      </w:r>
      <w:r>
        <w:rPr>
          <w:rStyle w:val="DecValTok"/>
        </w:rPr>
        <w:t>2</w:t>
      </w:r>
      <w:r>
        <w:rPr>
          <w:rStyle w:val="NormalTok"/>
        </w:rPr>
        <w:t>})</w:t>
      </w:r>
    </w:p>
    <w:p w:rsidR="006F3585" w:rsidRDefault="002A617C">
      <w:pPr>
        <w:pStyle w:val="SourceCode"/>
      </w:pPr>
      <w:r>
        <w:rPr>
          <w:rStyle w:val="VerbatimChar"/>
        </w:rPr>
        <w:t>##  [1]  2  4  6  8 10 12 14 16 18 20</w:t>
      </w:r>
    </w:p>
    <w:sectPr w:rsidR="006F35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1D48" w:rsidRDefault="00B81D48">
      <w:pPr>
        <w:spacing w:after="0"/>
      </w:pPr>
      <w:r>
        <w:separator/>
      </w:r>
    </w:p>
  </w:endnote>
  <w:endnote w:type="continuationSeparator" w:id="0">
    <w:p w:rsidR="00B81D48" w:rsidRDefault="00B81D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1D48" w:rsidRDefault="00B81D48">
      <w:r>
        <w:separator/>
      </w:r>
    </w:p>
  </w:footnote>
  <w:footnote w:type="continuationSeparator" w:id="0">
    <w:p w:rsidR="00B81D48" w:rsidRDefault="00B81D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850A04"/>
    <w:multiLevelType w:val="multilevel"/>
    <w:tmpl w:val="DEBC5650"/>
    <w:lvl w:ilvl="0">
      <w:start w:val="2"/>
      <w:numFmt w:val="decimal"/>
      <w:lvlText w:val="%1."/>
      <w:lvlJc w:val="left"/>
      <w:pPr>
        <w:tabs>
          <w:tab w:val="num" w:pos="480"/>
        </w:tabs>
        <w:ind w:left="960" w:hanging="480"/>
      </w:pPr>
    </w:lvl>
    <w:lvl w:ilvl="1">
      <w:start w:val="2"/>
      <w:numFmt w:val="decimal"/>
      <w:lvlText w:val="%2."/>
      <w:lvlJc w:val="left"/>
      <w:pPr>
        <w:tabs>
          <w:tab w:val="num" w:pos="1200"/>
        </w:tabs>
        <w:ind w:left="1680" w:hanging="480"/>
      </w:pPr>
    </w:lvl>
    <w:lvl w:ilvl="2">
      <w:start w:val="2"/>
      <w:numFmt w:val="decimal"/>
      <w:lvlText w:val="%3."/>
      <w:lvlJc w:val="left"/>
      <w:pPr>
        <w:tabs>
          <w:tab w:val="num" w:pos="1920"/>
        </w:tabs>
        <w:ind w:left="2400" w:hanging="480"/>
      </w:pPr>
    </w:lvl>
    <w:lvl w:ilvl="3">
      <w:start w:val="2"/>
      <w:numFmt w:val="decimal"/>
      <w:lvlText w:val="%4."/>
      <w:lvlJc w:val="left"/>
      <w:pPr>
        <w:tabs>
          <w:tab w:val="num" w:pos="2640"/>
        </w:tabs>
        <w:ind w:left="3120" w:hanging="480"/>
      </w:pPr>
    </w:lvl>
    <w:lvl w:ilvl="4">
      <w:start w:val="2"/>
      <w:numFmt w:val="decimal"/>
      <w:lvlText w:val="%5."/>
      <w:lvlJc w:val="left"/>
      <w:pPr>
        <w:tabs>
          <w:tab w:val="num" w:pos="3360"/>
        </w:tabs>
        <w:ind w:left="3840" w:hanging="480"/>
      </w:pPr>
    </w:lvl>
    <w:lvl w:ilvl="5">
      <w:start w:val="2"/>
      <w:numFmt w:val="decimal"/>
      <w:lvlText w:val="%6."/>
      <w:lvlJc w:val="left"/>
      <w:pPr>
        <w:tabs>
          <w:tab w:val="num" w:pos="4080"/>
        </w:tabs>
        <w:ind w:left="4560" w:hanging="480"/>
      </w:pPr>
    </w:lvl>
    <w:lvl w:ilvl="6">
      <w:start w:val="2"/>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2B89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3B67EA"/>
    <w:multiLevelType w:val="multilevel"/>
    <w:tmpl w:val="6B44A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6135D3"/>
    <w:multiLevelType w:val="hybridMultilevel"/>
    <w:tmpl w:val="04CE9FC2"/>
    <w:lvl w:ilvl="0" w:tplc="479A4F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zejak, Martin">
    <w15:presenceInfo w15:providerId="AD" w15:userId="S-1-5-21-3363705533-3530461373-289186524-58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595"/>
    <w:rsid w:val="002A617C"/>
    <w:rsid w:val="00316830"/>
    <w:rsid w:val="004E29B3"/>
    <w:rsid w:val="00590D07"/>
    <w:rsid w:val="006F3585"/>
    <w:rsid w:val="007709B2"/>
    <w:rsid w:val="00784D58"/>
    <w:rsid w:val="008D6863"/>
    <w:rsid w:val="00B81D48"/>
    <w:rsid w:val="00B86B75"/>
    <w:rsid w:val="00B96AF9"/>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01FD5"/>
  <w15:docId w15:val="{16A83FEC-AAEE-4C57-BA8D-C45EAA815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77</Words>
  <Characters>44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or_loops</vt:lpstr>
    </vt:vector>
  </TitlesOfParts>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_loops</dc:title>
  <dc:creator>Martin Andrzejak</dc:creator>
  <cp:lastModifiedBy>Andrzejak, Martin</cp:lastModifiedBy>
  <cp:revision>3</cp:revision>
  <dcterms:created xsi:type="dcterms:W3CDTF">2021-11-02T10:41:00Z</dcterms:created>
  <dcterms:modified xsi:type="dcterms:W3CDTF">2021-11-02T14:58:00Z</dcterms:modified>
</cp:coreProperties>
</file>